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86955" w14:textId="77777777" w:rsidR="00A676F6" w:rsidRPr="00A676F6" w:rsidRDefault="00A676F6" w:rsidP="00C25A1E">
      <w:pPr>
        <w:spacing w:before="240" w:after="240"/>
        <w:ind w:firstLine="142"/>
        <w:rPr>
          <w:b/>
          <w:szCs w:val="24"/>
        </w:rPr>
      </w:pPr>
      <w:r w:rsidRPr="00A676F6">
        <w:rPr>
          <w:b/>
          <w:szCs w:val="24"/>
        </w:rPr>
        <w:t>REVISION HISTORY</w:t>
      </w: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5954"/>
        <w:gridCol w:w="2126"/>
      </w:tblGrid>
      <w:tr w:rsidR="00A676F6" w14:paraId="40CF11CF" w14:textId="77777777" w:rsidTr="00D5104A">
        <w:tc>
          <w:tcPr>
            <w:tcW w:w="1559" w:type="dxa"/>
            <w:shd w:val="clear" w:color="auto" w:fill="F2F2F2" w:themeFill="background1" w:themeFillShade="F2"/>
            <w:vAlign w:val="center"/>
          </w:tcPr>
          <w:p w14:paraId="1DADBB7F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 w:rsidRPr="005C4872">
              <w:rPr>
                <w:rFonts w:cs="Arial"/>
                <w:b/>
                <w:sz w:val="20"/>
              </w:rPr>
              <w:t xml:space="preserve">Revision </w:t>
            </w:r>
            <w:r w:rsidR="00B737E7">
              <w:rPr>
                <w:rFonts w:cs="Arial"/>
                <w:b/>
                <w:sz w:val="20"/>
              </w:rPr>
              <w:t>No.</w:t>
            </w:r>
          </w:p>
        </w:tc>
        <w:tc>
          <w:tcPr>
            <w:tcW w:w="5954" w:type="dxa"/>
            <w:shd w:val="clear" w:color="auto" w:fill="F2F2F2" w:themeFill="background1" w:themeFillShade="F2"/>
            <w:vAlign w:val="center"/>
          </w:tcPr>
          <w:p w14:paraId="2CFEB3E8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tion of C</w:t>
            </w:r>
            <w:r w:rsidRPr="005C4872">
              <w:rPr>
                <w:rFonts w:cs="Arial"/>
                <w:b/>
                <w:sz w:val="20"/>
              </w:rPr>
              <w:t>hang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6CA2B039" w14:textId="77777777" w:rsidR="00AC4F0B" w:rsidRDefault="00AC4F0B" w:rsidP="00AC4F0B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ocument Submission D</w:t>
            </w:r>
            <w:r w:rsidRPr="005C4872">
              <w:rPr>
                <w:rFonts w:cs="Arial"/>
                <w:b/>
                <w:sz w:val="20"/>
              </w:rPr>
              <w:t>ate</w:t>
            </w:r>
          </w:p>
          <w:p w14:paraId="73FCB595" w14:textId="384F5E10" w:rsidR="00D5104A" w:rsidRPr="005C4872" w:rsidRDefault="00AC4F0B" w:rsidP="00AC4F0B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9720A9" w14:paraId="2D2CDB2E" w14:textId="77777777" w:rsidTr="00A75C22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1307CC14" w14:textId="29DFFF74" w:rsidR="009720A9" w:rsidRPr="009720A9" w:rsidRDefault="009720A9" w:rsidP="004E48B4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rev in </w:t>
            </w:r>
            <w:proofErr w:type="spellStart"/>
            <w:r w:rsidRPr="00324EDA">
              <w:rPr>
                <w:rFonts w:cs="Arial"/>
                <w:sz w:val="20"/>
              </w:rPr>
              <w:t>revision_history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4E48B4" w14:paraId="709261D2" w14:textId="77777777" w:rsidTr="00D5104A">
        <w:trPr>
          <w:trHeight w:val="688"/>
        </w:trPr>
        <w:tc>
          <w:tcPr>
            <w:tcW w:w="1559" w:type="dxa"/>
            <w:shd w:val="clear" w:color="auto" w:fill="auto"/>
            <w:vAlign w:val="center"/>
          </w:tcPr>
          <w:p w14:paraId="62EB15A1" w14:textId="004BC2D2" w:rsidR="004E48B4" w:rsidRPr="009720A9" w:rsidRDefault="009720A9" w:rsidP="004E48B4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>
              <w:rPr>
                <w:rFonts w:cs="Arial"/>
                <w:sz w:val="20"/>
              </w:rPr>
              <w:t>rev.</w:t>
            </w:r>
            <w:r w:rsidR="00A24392" w:rsidRPr="00A24392">
              <w:rPr>
                <w:rFonts w:cs="Arial"/>
                <w:sz w:val="20"/>
              </w:rPr>
              <w:t>rev</w:t>
            </w:r>
            <w:proofErr w:type="gramEnd"/>
            <w:r w:rsidR="00A24392" w:rsidRPr="00A24392">
              <w:rPr>
                <w:rFonts w:cs="Arial"/>
                <w:sz w:val="20"/>
              </w:rPr>
              <w:t>_no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5954" w:type="dxa"/>
            <w:shd w:val="clear" w:color="auto" w:fill="auto"/>
            <w:vAlign w:val="center"/>
          </w:tcPr>
          <w:p w14:paraId="6FA99CC0" w14:textId="027B5652" w:rsidR="004E48B4" w:rsidRPr="009720A9" w:rsidRDefault="009720A9" w:rsidP="004E48B4">
            <w:pPr>
              <w:spacing w:before="60" w:after="60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>
              <w:rPr>
                <w:rFonts w:cs="Arial"/>
                <w:sz w:val="20"/>
              </w:rPr>
              <w:t>rev</w:t>
            </w:r>
            <w:proofErr w:type="gramEnd"/>
            <w:r>
              <w:rPr>
                <w:rFonts w:cs="Arial"/>
                <w:sz w:val="20"/>
              </w:rPr>
              <w:t>.</w:t>
            </w:r>
            <w:r w:rsidR="00A24392" w:rsidRPr="00A24392">
              <w:rPr>
                <w:rFonts w:cs="Arial"/>
                <w:sz w:val="20"/>
              </w:rPr>
              <w:t>description_of_changes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58EF54BB" w14:textId="03B1FEDC" w:rsidR="004E48B4" w:rsidRPr="009720A9" w:rsidRDefault="009720A9" w:rsidP="004E48B4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>
              <w:rPr>
                <w:rFonts w:cs="Arial"/>
                <w:sz w:val="20"/>
              </w:rPr>
              <w:t>rev.</w:t>
            </w:r>
            <w:r w:rsidR="00A24392" w:rsidRPr="00A24392">
              <w:rPr>
                <w:rFonts w:cs="Arial"/>
                <w:sz w:val="20"/>
              </w:rPr>
              <w:t>sub</w:t>
            </w:r>
            <w:proofErr w:type="gramEnd"/>
            <w:r w:rsidR="00A24392" w:rsidRPr="00A24392">
              <w:rPr>
                <w:rFonts w:cs="Arial"/>
                <w:sz w:val="20"/>
              </w:rPr>
              <w:t>_date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</w:tr>
      <w:tr w:rsidR="009720A9" w14:paraId="7F69E07A" w14:textId="77777777" w:rsidTr="002B3927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6C186865" w14:textId="2CDB1B90" w:rsidR="009720A9" w:rsidRDefault="009720A9" w:rsidP="002B3927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5258EFBE" w14:textId="77777777" w:rsidR="00A676F6" w:rsidRDefault="00A676F6" w:rsidP="00C25A1E">
      <w:pPr>
        <w:ind w:firstLine="142"/>
      </w:pPr>
    </w:p>
    <w:p w14:paraId="4910C5AB" w14:textId="77777777" w:rsidR="00AC4F0B" w:rsidRDefault="00AC4F0B" w:rsidP="00C25A1E">
      <w:pPr>
        <w:ind w:firstLine="142"/>
      </w:pPr>
    </w:p>
    <w:p w14:paraId="6ACB595F" w14:textId="77777777" w:rsidR="00AC4F0B" w:rsidRDefault="00AC4F0B" w:rsidP="00C25A1E">
      <w:pPr>
        <w:ind w:firstLine="142"/>
      </w:pPr>
    </w:p>
    <w:p w14:paraId="5C78F782" w14:textId="77777777" w:rsidR="00AC4F0B" w:rsidRDefault="00AC4F0B" w:rsidP="00C25A1E">
      <w:pPr>
        <w:ind w:firstLine="142"/>
      </w:pPr>
    </w:p>
    <w:p w14:paraId="38F22291" w14:textId="77777777" w:rsidR="00E274E2" w:rsidRDefault="00E274E2" w:rsidP="00C25A1E">
      <w:pPr>
        <w:ind w:firstLine="142"/>
      </w:pPr>
    </w:p>
    <w:p w14:paraId="618EA2D9" w14:textId="77777777" w:rsidR="00AC4F0B" w:rsidRPr="00FB26B4" w:rsidRDefault="00AC4F0B" w:rsidP="00AC4F0B">
      <w:pPr>
        <w:spacing w:before="240" w:after="240"/>
        <w:ind w:left="144"/>
        <w:rPr>
          <w:b/>
          <w:caps/>
          <w:szCs w:val="24"/>
        </w:rPr>
      </w:pPr>
      <w:r w:rsidRPr="00FB26B4">
        <w:rPr>
          <w:b/>
          <w:caps/>
          <w:szCs w:val="24"/>
        </w:rPr>
        <w:t>Document Review and Approval</w:t>
      </w:r>
    </w:p>
    <w:tbl>
      <w:tblPr>
        <w:tblW w:w="9697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7"/>
        <w:gridCol w:w="3465"/>
        <w:gridCol w:w="3465"/>
      </w:tblGrid>
      <w:tr w:rsidR="00AC4F0B" w14:paraId="7AAF0AA1" w14:textId="77777777" w:rsidTr="003447EC">
        <w:trPr>
          <w:trHeight w:val="301"/>
        </w:trPr>
        <w:tc>
          <w:tcPr>
            <w:tcW w:w="2767" w:type="dxa"/>
            <w:shd w:val="clear" w:color="auto" w:fill="F2F2F2" w:themeFill="background1" w:themeFillShade="F2"/>
            <w:vAlign w:val="center"/>
          </w:tcPr>
          <w:p w14:paraId="380A519F" w14:textId="77777777" w:rsidR="00AC4F0B" w:rsidRPr="00C74F16" w:rsidRDefault="00AC4F0B" w:rsidP="003447E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Actions</w:t>
            </w:r>
          </w:p>
        </w:tc>
        <w:tc>
          <w:tcPr>
            <w:tcW w:w="3465" w:type="dxa"/>
            <w:shd w:val="clear" w:color="auto" w:fill="F2F2F2" w:themeFill="background1" w:themeFillShade="F2"/>
            <w:vAlign w:val="center"/>
          </w:tcPr>
          <w:p w14:paraId="7EEA2516" w14:textId="77777777" w:rsidR="00AC4F0B" w:rsidRPr="00C74F16" w:rsidRDefault="00AC4F0B" w:rsidP="003447E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 xml:space="preserve">Designation </w:t>
            </w:r>
          </w:p>
        </w:tc>
        <w:tc>
          <w:tcPr>
            <w:tcW w:w="3465" w:type="dxa"/>
            <w:shd w:val="clear" w:color="auto" w:fill="F2F2F2" w:themeFill="background1" w:themeFillShade="F2"/>
            <w:vAlign w:val="center"/>
          </w:tcPr>
          <w:p w14:paraId="779DC582" w14:textId="77777777" w:rsidR="00AC4F0B" w:rsidRPr="00C74F16" w:rsidRDefault="00AC4F0B" w:rsidP="003447EC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Names</w:t>
            </w:r>
          </w:p>
        </w:tc>
      </w:tr>
      <w:tr w:rsidR="009720A9" w14:paraId="2579A8EA" w14:textId="77777777" w:rsidTr="000C5A28">
        <w:trPr>
          <w:trHeight w:val="79"/>
        </w:trPr>
        <w:tc>
          <w:tcPr>
            <w:tcW w:w="9697" w:type="dxa"/>
            <w:gridSpan w:val="3"/>
            <w:shd w:val="clear" w:color="auto" w:fill="auto"/>
            <w:vAlign w:val="center"/>
          </w:tcPr>
          <w:p w14:paraId="6BB8A408" w14:textId="6906251B" w:rsidR="009720A9" w:rsidRPr="00BD3E5C" w:rsidRDefault="009720A9" w:rsidP="003447EC">
            <w:pPr>
              <w:spacing w:before="240" w:after="240"/>
              <w:jc w:val="center"/>
              <w:rPr>
                <w:sz w:val="20"/>
                <w:highlight w:val="lightGray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</w:t>
            </w:r>
            <w:r w:rsidR="000E7BD0">
              <w:rPr>
                <w:rFonts w:cs="Arial"/>
                <w:sz w:val="20"/>
              </w:rPr>
              <w:t>role</w:t>
            </w:r>
            <w:r w:rsidRPr="00324EDA">
              <w:rPr>
                <w:rFonts w:cs="Arial"/>
                <w:sz w:val="20"/>
              </w:rPr>
              <w:t xml:space="preserve"> in </w:t>
            </w:r>
            <w:proofErr w:type="spellStart"/>
            <w:r>
              <w:rPr>
                <w:rFonts w:cs="Arial"/>
                <w:sz w:val="20"/>
              </w:rPr>
              <w:t>reviewed_approved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AC4F0B" w14:paraId="1E7C3FE4" w14:textId="77777777" w:rsidTr="003447EC">
        <w:trPr>
          <w:trHeight w:val="79"/>
        </w:trPr>
        <w:tc>
          <w:tcPr>
            <w:tcW w:w="2767" w:type="dxa"/>
            <w:shd w:val="clear" w:color="auto" w:fill="auto"/>
            <w:vAlign w:val="center"/>
          </w:tcPr>
          <w:p w14:paraId="2837ACD0" w14:textId="26D53FD3" w:rsidR="00AC4F0B" w:rsidRPr="00C74F16" w:rsidRDefault="009720A9" w:rsidP="003447EC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0E7BD0">
              <w:rPr>
                <w:sz w:val="20"/>
              </w:rPr>
              <w:t>role</w:t>
            </w:r>
            <w:proofErr w:type="gramEnd"/>
            <w:r>
              <w:rPr>
                <w:sz w:val="20"/>
              </w:rPr>
              <w:t>.action</w:t>
            </w:r>
            <w:r w:rsidR="003A1447">
              <w:rPr>
                <w:sz w:val="20"/>
              </w:rPr>
              <w:t>s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3465" w:type="dxa"/>
            <w:shd w:val="clear" w:color="auto" w:fill="auto"/>
            <w:vAlign w:val="center"/>
          </w:tcPr>
          <w:p w14:paraId="7AED77CF" w14:textId="1FE930C6" w:rsidR="00AC4F0B" w:rsidRPr="009720A9" w:rsidRDefault="009720A9" w:rsidP="003447EC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0E7BD0">
              <w:rPr>
                <w:sz w:val="20"/>
              </w:rPr>
              <w:t>role</w:t>
            </w:r>
            <w:proofErr w:type="gramEnd"/>
            <w:r>
              <w:rPr>
                <w:sz w:val="20"/>
              </w:rPr>
              <w:t>.designation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3465" w:type="dxa"/>
            <w:shd w:val="clear" w:color="auto" w:fill="auto"/>
            <w:vAlign w:val="center"/>
          </w:tcPr>
          <w:p w14:paraId="031A2EA6" w14:textId="5DFE3666" w:rsidR="00AC4F0B" w:rsidRPr="009720A9" w:rsidRDefault="009720A9" w:rsidP="003447EC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0E7BD0">
              <w:rPr>
                <w:sz w:val="20"/>
              </w:rPr>
              <w:t>role</w:t>
            </w:r>
            <w:proofErr w:type="gramEnd"/>
            <w:r>
              <w:rPr>
                <w:sz w:val="20"/>
              </w:rPr>
              <w:t>.</w:t>
            </w:r>
            <w:r w:rsidR="009B38D9">
              <w:rPr>
                <w:sz w:val="20"/>
              </w:rPr>
              <w:t>name</w:t>
            </w:r>
            <w:r w:rsidR="003A1447">
              <w:rPr>
                <w:sz w:val="20"/>
              </w:rPr>
              <w:t>s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9720A9" w14:paraId="5A49C3AA" w14:textId="77777777" w:rsidTr="00B672F4">
        <w:trPr>
          <w:trHeight w:val="79"/>
        </w:trPr>
        <w:tc>
          <w:tcPr>
            <w:tcW w:w="9697" w:type="dxa"/>
            <w:gridSpan w:val="3"/>
            <w:shd w:val="clear" w:color="auto" w:fill="auto"/>
            <w:vAlign w:val="center"/>
          </w:tcPr>
          <w:p w14:paraId="04CA2713" w14:textId="1732F3B6" w:rsidR="009720A9" w:rsidRDefault="009720A9" w:rsidP="003447EC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7C37EB8B" w14:textId="77777777" w:rsidR="00AC4F0B" w:rsidRDefault="00AC4F0B" w:rsidP="00AC4F0B"/>
    <w:p w14:paraId="40D9E1D2" w14:textId="77777777" w:rsidR="00BB061E" w:rsidRDefault="00AC4F0B" w:rsidP="00BB061E">
      <w:pPr>
        <w:pStyle w:val="Heading1"/>
      </w:pPr>
      <w:r>
        <w:br w:type="page"/>
      </w:r>
      <w:proofErr w:type="gramStart"/>
      <w:r w:rsidR="00BB061E">
        <w:lastRenderedPageBreak/>
        <w:t>PURPOSE</w:t>
      </w:r>
      <w:r w:rsidR="00BB061E" w:rsidRPr="009B49FB">
        <w:t>{</w:t>
      </w:r>
      <w:proofErr w:type="gramEnd"/>
      <w:r w:rsidR="00BB061E" w:rsidRPr="009B49FB">
        <w:t>% for item in purpose %}</w:t>
      </w:r>
    </w:p>
    <w:p w14:paraId="01B91A99" w14:textId="77777777" w:rsidR="00BB061E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353E02E0" w14:textId="77777777" w:rsidR="00BB061E" w:rsidRDefault="00BB061E" w:rsidP="00BB061E">
      <w:pPr>
        <w:pStyle w:val="Heading1"/>
      </w:pPr>
      <w:proofErr w:type="gramStart"/>
      <w:r>
        <w:t>SCOPE</w:t>
      </w:r>
      <w:r w:rsidRPr="009B49FB">
        <w:t>{</w:t>
      </w:r>
      <w:proofErr w:type="gramEnd"/>
      <w:r w:rsidRPr="009B49FB">
        <w:t xml:space="preserve">% for item in </w:t>
      </w:r>
      <w:r>
        <w:t>scope</w:t>
      </w:r>
      <w:r w:rsidRPr="009B49FB">
        <w:t xml:space="preserve"> %}</w:t>
      </w:r>
    </w:p>
    <w:p w14:paraId="2701140F" w14:textId="77777777" w:rsidR="00BB061E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6F6B5545" w14:textId="77777777" w:rsidR="00BB061E" w:rsidRPr="00610D97" w:rsidRDefault="00BB061E" w:rsidP="00BB061E">
      <w:pPr>
        <w:pStyle w:val="Heading1"/>
      </w:pPr>
      <w:proofErr w:type="gramStart"/>
      <w:r>
        <w:t>RESPONSIBILITY</w:t>
      </w:r>
      <w:r w:rsidRPr="009B49FB">
        <w:t>{</w:t>
      </w:r>
      <w:proofErr w:type="gramEnd"/>
      <w:r w:rsidRPr="009B49FB">
        <w:t xml:space="preserve">% for item in </w:t>
      </w:r>
      <w:r>
        <w:t>responsibility</w:t>
      </w:r>
      <w:r w:rsidRPr="009B49FB">
        <w:t xml:space="preserve"> %}</w:t>
      </w:r>
    </w:p>
    <w:p w14:paraId="03B31F66" w14:textId="77777777" w:rsidR="00BB061E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09C82BC1" w14:textId="77777777" w:rsidR="00BB061E" w:rsidRDefault="00BB061E" w:rsidP="00BB061E">
      <w:pPr>
        <w:pStyle w:val="Heading1"/>
      </w:pPr>
      <w:proofErr w:type="gramStart"/>
      <w:r>
        <w:t>DEFINITION</w:t>
      </w:r>
      <w:r w:rsidRPr="009B49FB">
        <w:t>{</w:t>
      </w:r>
      <w:proofErr w:type="gramEnd"/>
      <w:r w:rsidRPr="009B49FB">
        <w:t xml:space="preserve">% for item in </w:t>
      </w:r>
      <w:r>
        <w:t>definition</w:t>
      </w:r>
      <w:r w:rsidRPr="009B49FB">
        <w:t xml:space="preserve"> %}</w:t>
      </w:r>
    </w:p>
    <w:p w14:paraId="5F433838" w14:textId="77777777" w:rsidR="00BB061E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30D0A385" w14:textId="1487E31B" w:rsidR="00BB061E" w:rsidRDefault="00BB061E" w:rsidP="00BB061E">
      <w:pPr>
        <w:pStyle w:val="Heading1"/>
      </w:pPr>
      <w:proofErr w:type="gramStart"/>
      <w:r>
        <w:t>PROCEDURE</w:t>
      </w:r>
      <w:r w:rsidR="000A414B" w:rsidRPr="000A414B">
        <w:t>{</w:t>
      </w:r>
      <w:proofErr w:type="gramEnd"/>
      <w:r w:rsidR="000A414B" w:rsidRPr="000A414B">
        <w:t>% for policy in procedure %}{% if policy is mapping %}{% for policy_name, policy_items in policy.items() %}</w:t>
      </w:r>
    </w:p>
    <w:p w14:paraId="4F1E03BA" w14:textId="3ADF748D" w:rsidR="00BB061E" w:rsidRDefault="004E3DEF" w:rsidP="00BB061E">
      <w:pPr>
        <w:pStyle w:val="Heading2"/>
      </w:pPr>
      <w:proofErr w:type="gramStart"/>
      <w:r w:rsidRPr="004E3DEF">
        <w:t xml:space="preserve">{{ </w:t>
      </w:r>
      <w:proofErr w:type="spellStart"/>
      <w:r w:rsidRPr="004E3DEF">
        <w:t>policy</w:t>
      </w:r>
      <w:proofErr w:type="gramEnd"/>
      <w:r w:rsidRPr="004E3DEF">
        <w:t>_name</w:t>
      </w:r>
      <w:proofErr w:type="spellEnd"/>
      <w:r w:rsidRPr="004E3DEF">
        <w:t xml:space="preserve"> }}{% for item in </w:t>
      </w:r>
      <w:proofErr w:type="spellStart"/>
      <w:r w:rsidRPr="004E3DEF">
        <w:t>policy_items</w:t>
      </w:r>
      <w:proofErr w:type="spellEnd"/>
      <w:r w:rsidRPr="004E3DEF">
        <w:t xml:space="preserve"> %}{% if item is string %}</w:t>
      </w:r>
    </w:p>
    <w:p w14:paraId="4D81CB50" w14:textId="169DC667" w:rsidR="00BB061E" w:rsidRPr="00E27544" w:rsidRDefault="004E3DEF" w:rsidP="007C73A2">
      <w:pPr>
        <w:pStyle w:val="Heading3"/>
      </w:pPr>
      <w:proofErr w:type="gramStart"/>
      <w:r w:rsidRPr="004E3DEF">
        <w:t>{{ item</w:t>
      </w:r>
      <w:proofErr w:type="gramEnd"/>
      <w:r w:rsidRPr="004E3DEF">
        <w:t xml:space="preserve"> }}{% </w:t>
      </w:r>
      <w:proofErr w:type="spellStart"/>
      <w:r w:rsidRPr="004E3DEF">
        <w:t>elif</w:t>
      </w:r>
      <w:proofErr w:type="spellEnd"/>
      <w:r w:rsidRPr="004E3DEF">
        <w:t xml:space="preserve"> item is mapping %}{% for key, value in </w:t>
      </w:r>
      <w:proofErr w:type="spellStart"/>
      <w:r w:rsidRPr="004E3DEF">
        <w:t>item.items</w:t>
      </w:r>
      <w:proofErr w:type="spellEnd"/>
      <w:r w:rsidRPr="004E3DEF">
        <w:t>() %}</w:t>
      </w:r>
    </w:p>
    <w:p w14:paraId="0761A69D" w14:textId="640B35C8" w:rsidR="00BB061E" w:rsidRPr="00E27544" w:rsidRDefault="004E3DEF" w:rsidP="00BB061E">
      <w:pPr>
        <w:pStyle w:val="Heading3"/>
        <w:rPr>
          <w:color w:val="auto"/>
        </w:rPr>
      </w:pPr>
      <w:proofErr w:type="gramStart"/>
      <w:r w:rsidRPr="004E3DEF">
        <w:rPr>
          <w:color w:val="auto"/>
        </w:rPr>
        <w:t>{{ key</w:t>
      </w:r>
      <w:proofErr w:type="gramEnd"/>
      <w:r w:rsidRPr="004E3DEF">
        <w:rPr>
          <w:color w:val="auto"/>
        </w:rPr>
        <w:t xml:space="preserve"> }}{% for </w:t>
      </w:r>
      <w:proofErr w:type="spellStart"/>
      <w:r w:rsidRPr="004E3DEF">
        <w:rPr>
          <w:color w:val="auto"/>
        </w:rPr>
        <w:t>sub_item</w:t>
      </w:r>
      <w:proofErr w:type="spellEnd"/>
      <w:r w:rsidRPr="004E3DEF">
        <w:rPr>
          <w:color w:val="auto"/>
        </w:rPr>
        <w:t xml:space="preserve"> in value %}</w:t>
      </w:r>
    </w:p>
    <w:p w14:paraId="484193C0" w14:textId="6A3A51A2" w:rsidR="00BB061E" w:rsidRPr="000D1FD7" w:rsidRDefault="004E3DEF" w:rsidP="00BB061E">
      <w:pPr>
        <w:pStyle w:val="Heading4"/>
      </w:pPr>
      <w:proofErr w:type="gramStart"/>
      <w:r w:rsidRPr="004E3DEF">
        <w:t xml:space="preserve">{{ </w:t>
      </w:r>
      <w:proofErr w:type="spellStart"/>
      <w:r w:rsidRPr="004E3DEF">
        <w:t>sub</w:t>
      </w:r>
      <w:proofErr w:type="gramEnd"/>
      <w:r w:rsidRPr="004E3DEF">
        <w:t>_item</w:t>
      </w:r>
      <w:proofErr w:type="spellEnd"/>
      <w:r w:rsidRPr="004E3DEF">
        <w:t xml:space="preserve"> }}{% </w:t>
      </w:r>
      <w:proofErr w:type="spellStart"/>
      <w:r w:rsidRPr="004E3DEF">
        <w:t>endfor</w:t>
      </w:r>
      <w:proofErr w:type="spellEnd"/>
      <w:r w:rsidRPr="004E3DEF">
        <w:t xml:space="preserve"> %}{% </w:t>
      </w:r>
      <w:proofErr w:type="spellStart"/>
      <w:r w:rsidRPr="004E3DEF">
        <w:t>endfor</w:t>
      </w:r>
      <w:proofErr w:type="spellEnd"/>
      <w:r w:rsidRPr="004E3DEF">
        <w:t xml:space="preserve"> %}{% endif %}{% </w:t>
      </w:r>
      <w:proofErr w:type="spellStart"/>
      <w:r w:rsidRPr="004E3DEF">
        <w:t>endfor</w:t>
      </w:r>
      <w:proofErr w:type="spellEnd"/>
      <w:r w:rsidRPr="004E3DEF">
        <w:t xml:space="preserve"> %}{% </w:t>
      </w:r>
      <w:proofErr w:type="spellStart"/>
      <w:r w:rsidRPr="004E3DEF">
        <w:t>endfor</w:t>
      </w:r>
      <w:proofErr w:type="spellEnd"/>
      <w:r w:rsidRPr="004E3DEF">
        <w:t xml:space="preserve"> %}{% endif %}{% </w:t>
      </w:r>
      <w:proofErr w:type="spellStart"/>
      <w:r w:rsidRPr="004E3DEF">
        <w:t>endfor</w:t>
      </w:r>
      <w:proofErr w:type="spellEnd"/>
      <w:r w:rsidRPr="004E3DEF">
        <w:t xml:space="preserve"> %}</w:t>
      </w:r>
    </w:p>
    <w:p w14:paraId="16CE07DE" w14:textId="77777777" w:rsidR="00BB061E" w:rsidRDefault="00BB061E" w:rsidP="00BB061E">
      <w:pPr>
        <w:pStyle w:val="Heading1"/>
      </w:pPr>
      <w:proofErr w:type="gramStart"/>
      <w:r>
        <w:t>REFERENCE</w:t>
      </w:r>
      <w:r w:rsidRPr="009B49FB">
        <w:t>{</w:t>
      </w:r>
      <w:proofErr w:type="gramEnd"/>
      <w:r w:rsidRPr="009B49FB">
        <w:t xml:space="preserve">% for item in </w:t>
      </w:r>
      <w:r>
        <w:t>reference</w:t>
      </w:r>
      <w:r w:rsidRPr="009B49FB">
        <w:t xml:space="preserve"> %}</w:t>
      </w:r>
    </w:p>
    <w:p w14:paraId="79107E53" w14:textId="77777777" w:rsidR="00BB061E" w:rsidRPr="00254F7C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08CB3C94" w14:textId="77777777" w:rsidR="00BB061E" w:rsidRDefault="00BB061E" w:rsidP="00BB061E">
      <w:pPr>
        <w:pStyle w:val="Heading1"/>
      </w:pPr>
      <w:proofErr w:type="gramStart"/>
      <w:r>
        <w:t>aTTACHMENT</w:t>
      </w:r>
      <w:r w:rsidRPr="009B49FB">
        <w:t>{</w:t>
      </w:r>
      <w:proofErr w:type="gramEnd"/>
      <w:r w:rsidRPr="009B49FB">
        <w:t xml:space="preserve">% for item in </w:t>
      </w:r>
      <w:r>
        <w:t>attachment</w:t>
      </w:r>
      <w:r w:rsidRPr="009B49FB">
        <w:t xml:space="preserve"> %}</w:t>
      </w:r>
    </w:p>
    <w:p w14:paraId="221F2277" w14:textId="49E897F0" w:rsidR="00AC4F0B" w:rsidRDefault="00BB061E" w:rsidP="00BB061E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11814B03" w14:textId="77777777" w:rsidR="00D73D02" w:rsidRPr="00D73D02" w:rsidRDefault="00D73D02" w:rsidP="00D73D02">
      <w:pPr>
        <w:rPr>
          <w:lang w:val="en-US"/>
        </w:rPr>
      </w:pPr>
    </w:p>
    <w:p w14:paraId="0C7B65D0" w14:textId="77777777" w:rsidR="00D73D02" w:rsidRPr="00D73D02" w:rsidRDefault="00D73D02" w:rsidP="00D73D02">
      <w:pPr>
        <w:rPr>
          <w:lang w:val="en-US"/>
        </w:rPr>
      </w:pPr>
    </w:p>
    <w:p w14:paraId="410F8456" w14:textId="77777777" w:rsidR="00D73D02" w:rsidRPr="00D73D02" w:rsidRDefault="00D73D02" w:rsidP="00D73D02">
      <w:pPr>
        <w:rPr>
          <w:lang w:val="en-US"/>
        </w:rPr>
      </w:pPr>
    </w:p>
    <w:p w14:paraId="4AB2C8F5" w14:textId="77777777" w:rsidR="00D73D02" w:rsidRPr="00D73D02" w:rsidRDefault="00D73D02" w:rsidP="00D73D02">
      <w:pPr>
        <w:rPr>
          <w:lang w:val="en-US"/>
        </w:rPr>
      </w:pPr>
    </w:p>
    <w:p w14:paraId="32C0D1B6" w14:textId="77777777" w:rsidR="00D73D02" w:rsidRPr="00D73D02" w:rsidRDefault="00D73D02" w:rsidP="00D73D02">
      <w:pPr>
        <w:rPr>
          <w:lang w:val="en-US"/>
        </w:rPr>
      </w:pPr>
    </w:p>
    <w:p w14:paraId="0FB3E8D1" w14:textId="77777777" w:rsidR="00D73D02" w:rsidRPr="00D73D02" w:rsidRDefault="00D73D02" w:rsidP="00D73D02">
      <w:pPr>
        <w:rPr>
          <w:lang w:val="en-US"/>
        </w:rPr>
      </w:pPr>
    </w:p>
    <w:p w14:paraId="43D3DDE6" w14:textId="31F489E9" w:rsidR="00D73D02" w:rsidRPr="00D73D02" w:rsidRDefault="00D73D02" w:rsidP="00D73D02">
      <w:pPr>
        <w:tabs>
          <w:tab w:val="left" w:pos="7980"/>
        </w:tabs>
        <w:rPr>
          <w:lang w:val="en-US"/>
        </w:rPr>
      </w:pPr>
      <w:r>
        <w:rPr>
          <w:lang w:val="en-US"/>
        </w:rPr>
        <w:tab/>
      </w:r>
    </w:p>
    <w:sectPr w:rsidR="00D73D02" w:rsidRPr="00D73D02" w:rsidSect="005E15C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02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961CA25" w14:textId="77777777" w:rsidR="00A7135A" w:rsidRDefault="00A7135A" w:rsidP="008B3478">
      <w:pPr>
        <w:spacing w:after="0"/>
      </w:pPr>
      <w:r>
        <w:separator/>
      </w:r>
    </w:p>
  </w:endnote>
  <w:endnote w:type="continuationSeparator" w:id="0">
    <w:p w14:paraId="6A057F07" w14:textId="77777777" w:rsidR="00A7135A" w:rsidRDefault="00A7135A" w:rsidP="008B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876544" w14:textId="77777777" w:rsidR="00D73D02" w:rsidRDefault="00D73D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A40D3F" w14:textId="686CF766" w:rsidR="0068360B" w:rsidRPr="00F26C78" w:rsidRDefault="00D73D02" w:rsidP="002D5E6D">
    <w:pPr>
      <w:pStyle w:val="Footer"/>
      <w:ind w:left="142"/>
      <w:jc w:val="right"/>
      <w:rPr>
        <w:rFonts w:cs="Arial"/>
        <w:sz w:val="20"/>
        <w:szCs w:val="20"/>
      </w:rPr>
    </w:pPr>
    <w:r>
      <w:rPr>
        <w:rFonts w:cs="Arial"/>
        <w:sz w:val="20"/>
        <w:szCs w:val="20"/>
      </w:rPr>
      <w:t>TEMPLATE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1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830"/>
      <w:gridCol w:w="4563"/>
      <w:gridCol w:w="3118"/>
    </w:tblGrid>
    <w:tr w:rsidR="00F44DAD" w:rsidRPr="00751911" w14:paraId="63BD8840" w14:textId="77777777" w:rsidTr="0016619B">
      <w:trPr>
        <w:trHeight w:val="279"/>
        <w:jc w:val="center"/>
      </w:trPr>
      <w:tc>
        <w:tcPr>
          <w:tcW w:w="2830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5BFD994E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456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AEF3D4C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3118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70F5F08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</w:tr>
    <w:tr w:rsidR="003C6378" w:rsidRPr="00751911" w14:paraId="7B7B41AD" w14:textId="77777777" w:rsidTr="00F44DAD">
      <w:trPr>
        <w:trHeight w:val="340"/>
        <w:jc w:val="center"/>
      </w:trPr>
      <w:tc>
        <w:tcPr>
          <w:tcW w:w="2830" w:type="dxa"/>
          <w:tcBorders>
            <w:top w:val="single" w:sz="4" w:space="0" w:color="auto"/>
          </w:tcBorders>
          <w:shd w:val="clear" w:color="auto" w:fill="auto"/>
        </w:tcPr>
        <w:p w14:paraId="7920F0FD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  <w:tc>
        <w:tcPr>
          <w:tcW w:w="4563" w:type="dxa"/>
          <w:tcBorders>
            <w:top w:val="single" w:sz="4" w:space="0" w:color="auto"/>
          </w:tcBorders>
          <w:shd w:val="clear" w:color="auto" w:fill="auto"/>
        </w:tcPr>
        <w:p w14:paraId="7FCA0FC5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Name / Designation</w:t>
          </w:r>
        </w:p>
      </w:tc>
      <w:tc>
        <w:tcPr>
          <w:tcW w:w="3118" w:type="dxa"/>
          <w:tcBorders>
            <w:top w:val="single" w:sz="4" w:space="0" w:color="auto"/>
          </w:tcBorders>
          <w:shd w:val="clear" w:color="auto" w:fill="auto"/>
        </w:tcPr>
        <w:p w14:paraId="05CBEE22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Signature / Date</w:t>
          </w:r>
        </w:p>
      </w:tc>
    </w:tr>
    <w:tr w:rsidR="003C6378" w:rsidRPr="00751911" w14:paraId="7EAFAA09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429373F2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Prepared By (Originator):</w:t>
          </w:r>
        </w:p>
      </w:tc>
      <w:tc>
        <w:tcPr>
          <w:tcW w:w="4563" w:type="dxa"/>
          <w:shd w:val="clear" w:color="auto" w:fill="auto"/>
        </w:tcPr>
        <w:p w14:paraId="2DD3EC8C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  <w:r w:rsidRPr="00B9714E">
            <w:rPr>
              <w:rFonts w:cs="Arial"/>
              <w:sz w:val="20"/>
              <w:szCs w:val="20"/>
            </w:rPr>
            <w:t xml:space="preserve"> </w:t>
          </w:r>
        </w:p>
      </w:tc>
      <w:tc>
        <w:tcPr>
          <w:tcW w:w="3118" w:type="dxa"/>
          <w:shd w:val="clear" w:color="auto" w:fill="auto"/>
        </w:tcPr>
        <w:p w14:paraId="36268456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  <w:tr w:rsidR="003C6378" w:rsidRPr="00751911" w14:paraId="74143F27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341B1075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Reviewed &amp; Approved By:</w:t>
          </w:r>
        </w:p>
      </w:tc>
      <w:tc>
        <w:tcPr>
          <w:tcW w:w="4563" w:type="dxa"/>
          <w:shd w:val="clear" w:color="auto" w:fill="auto"/>
        </w:tcPr>
        <w:p w14:paraId="0D5335A5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</w:p>
      </w:tc>
      <w:tc>
        <w:tcPr>
          <w:tcW w:w="3118" w:type="dxa"/>
          <w:shd w:val="clear" w:color="auto" w:fill="auto"/>
        </w:tcPr>
        <w:p w14:paraId="4C3DA5F3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</w:tbl>
  <w:p w14:paraId="47C7C03E" w14:textId="77777777" w:rsidR="003C6378" w:rsidRDefault="003C6378" w:rsidP="003C6378">
    <w:pPr>
      <w:pStyle w:val="Footer"/>
      <w:ind w:left="720"/>
      <w:jc w:val="right"/>
      <w:rPr>
        <w:rFonts w:cs="Arial"/>
        <w:sz w:val="20"/>
        <w:szCs w:val="20"/>
      </w:rPr>
    </w:pPr>
  </w:p>
  <w:p w14:paraId="5526D4C7" w14:textId="77777777" w:rsidR="003C6378" w:rsidRPr="00F26C78" w:rsidRDefault="003C6378" w:rsidP="00F26C78">
    <w:pPr>
      <w:pStyle w:val="Footer"/>
      <w:ind w:left="720"/>
      <w:jc w:val="right"/>
      <w:rPr>
        <w:rFonts w:cs="Arial"/>
        <w:sz w:val="20"/>
        <w:szCs w:val="20"/>
      </w:rPr>
    </w:pPr>
    <w:r w:rsidRPr="00132ECC">
      <w:rPr>
        <w:rFonts w:cs="Arial"/>
        <w:sz w:val="20"/>
        <w:szCs w:val="20"/>
      </w:rPr>
      <w:t>UPE-SYS-19 REV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E7DFA82" w14:textId="77777777" w:rsidR="00A7135A" w:rsidRDefault="00A7135A" w:rsidP="008B3478">
      <w:pPr>
        <w:spacing w:after="0"/>
      </w:pPr>
      <w:r>
        <w:separator/>
      </w:r>
    </w:p>
  </w:footnote>
  <w:footnote w:type="continuationSeparator" w:id="0">
    <w:p w14:paraId="394F5B36" w14:textId="77777777" w:rsidR="00A7135A" w:rsidRDefault="00A7135A" w:rsidP="008B3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BABACC" w14:textId="77777777" w:rsidR="00D73D02" w:rsidRDefault="00D73D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D62D64" w14:textId="7C8C81DF" w:rsidR="00444915" w:rsidRDefault="00444915" w:rsidP="00444915">
    <w:pPr>
      <w:pStyle w:val="Header"/>
      <w:spacing w:before="0"/>
      <w:jc w:val="both"/>
      <w:rPr>
        <w:sz w:val="20"/>
        <w:szCs w:val="20"/>
      </w:rPr>
    </w:pPr>
  </w:p>
  <w:tbl>
    <w:tblPr>
      <w:tblW w:w="1006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3"/>
      <w:gridCol w:w="1843"/>
      <w:gridCol w:w="2835"/>
      <w:gridCol w:w="1701"/>
      <w:gridCol w:w="1418"/>
    </w:tblGrid>
    <w:tr w:rsidR="002D5E6D" w14:paraId="49D5C5AE" w14:textId="77777777" w:rsidTr="000B42DE">
      <w:trPr>
        <w:cantSplit/>
        <w:trHeight w:val="139"/>
        <w:jc w:val="center"/>
      </w:trPr>
      <w:tc>
        <w:tcPr>
          <w:tcW w:w="226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75DBA86" w14:textId="37398B0C" w:rsidR="002D5E6D" w:rsidRDefault="002D5E6D" w:rsidP="002D5E6D">
          <w:pPr>
            <w:spacing w:before="0" w:after="160" w:line="259" w:lineRule="auto"/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779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21C97D39" w14:textId="5669F187" w:rsidR="002D5E6D" w:rsidRPr="00444915" w:rsidRDefault="00D73D02" w:rsidP="002D5E6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>
            <w:rPr>
              <w:rFonts w:cs="Arial"/>
              <w:b/>
              <w:snapToGrid w:val="0"/>
              <w:color w:val="000000"/>
              <w:szCs w:val="24"/>
            </w:rPr>
            <w:t>DOCUMENT</w:t>
          </w:r>
        </w:p>
      </w:tc>
    </w:tr>
    <w:tr w:rsidR="002D5E6D" w14:paraId="76F4CA70" w14:textId="77777777" w:rsidTr="009C314C">
      <w:trPr>
        <w:cantSplit/>
        <w:trHeight w:val="235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90D731D" w14:textId="77777777" w:rsidR="002D5E6D" w:rsidRDefault="002D5E6D" w:rsidP="002D5E6D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0405DD48" w14:textId="77777777" w:rsidR="002D5E6D" w:rsidRPr="00444915" w:rsidRDefault="002D5E6D" w:rsidP="009C314C">
          <w:pPr>
            <w:spacing w:before="60" w:after="60" w:line="360" w:lineRule="auto"/>
            <w:jc w:val="center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Document No.:</w:t>
          </w:r>
        </w:p>
      </w:tc>
      <w:tc>
        <w:tcPr>
          <w:tcW w:w="2835" w:type="dxa"/>
          <w:vMerge w:val="restart"/>
          <w:tcBorders>
            <w:top w:val="single" w:sz="4" w:space="0" w:color="auto"/>
            <w:left w:val="single" w:sz="4" w:space="0" w:color="auto"/>
            <w:right w:val="single" w:sz="4" w:space="0" w:color="auto"/>
          </w:tcBorders>
          <w:vAlign w:val="center"/>
        </w:tcPr>
        <w:p w14:paraId="7006BA0B" w14:textId="391346DD" w:rsidR="002D5E6D" w:rsidRPr="006E5D86" w:rsidRDefault="009720A9" w:rsidP="009C314C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 xml:space="preserve">{{ </w:t>
          </w:r>
          <w:proofErr w:type="spellStart"/>
          <w:r>
            <w:rPr>
              <w:color w:val="393D3F"/>
            </w:rPr>
            <w:t>document</w:t>
          </w:r>
          <w:proofErr w:type="gramEnd"/>
          <w:r>
            <w:rPr>
              <w:color w:val="393D3F"/>
            </w:rPr>
            <w:t>_no</w:t>
          </w:r>
          <w:proofErr w:type="spellEnd"/>
          <w:r>
            <w:rPr>
              <w:color w:val="393D3F"/>
            </w:rPr>
            <w:t xml:space="preserve"> }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D1C1C40" w14:textId="77777777" w:rsidR="002D5E6D" w:rsidRPr="00444915" w:rsidRDefault="002D5E6D" w:rsidP="002D5E6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Revision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A749E96" w14:textId="1E8D3DE4" w:rsidR="002D5E6D" w:rsidRPr="006E5D86" w:rsidRDefault="009720A9" w:rsidP="002D5E6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 xml:space="preserve">{{ </w:t>
          </w:r>
          <w:proofErr w:type="spellStart"/>
          <w:r>
            <w:rPr>
              <w:color w:val="393D3F"/>
            </w:rPr>
            <w:t>document</w:t>
          </w:r>
          <w:proofErr w:type="gramEnd"/>
          <w:r>
            <w:rPr>
              <w:color w:val="393D3F"/>
            </w:rPr>
            <w:t>_rev</w:t>
          </w:r>
          <w:proofErr w:type="spellEnd"/>
          <w:r>
            <w:rPr>
              <w:color w:val="393D3F"/>
            </w:rPr>
            <w:t xml:space="preserve"> }}</w:t>
          </w:r>
        </w:p>
      </w:tc>
    </w:tr>
    <w:tr w:rsidR="002D5E6D" w14:paraId="10558320" w14:textId="77777777" w:rsidTr="000B42DE">
      <w:trPr>
        <w:cantSplit/>
        <w:trHeight w:val="259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80724BF" w14:textId="77777777" w:rsidR="002D5E6D" w:rsidRDefault="002D5E6D" w:rsidP="002D5E6D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519892E" w14:textId="77777777" w:rsidR="002D5E6D" w:rsidRPr="00444915" w:rsidRDefault="002D5E6D" w:rsidP="002D5E6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</w:p>
      </w:tc>
      <w:tc>
        <w:tcPr>
          <w:tcW w:w="2835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FB082BA" w14:textId="77777777" w:rsidR="002D5E6D" w:rsidRPr="006E5D86" w:rsidRDefault="002D5E6D" w:rsidP="002D5E6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193EB52" w14:textId="77777777" w:rsidR="002D5E6D" w:rsidRPr="00444915" w:rsidRDefault="002D5E6D" w:rsidP="002D5E6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Page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2B762C9" w14:textId="77777777" w:rsidR="002D5E6D" w:rsidRPr="006E5D86" w:rsidRDefault="002D5E6D" w:rsidP="002D5E6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PAGE   \* MERGEFORMAT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noProof/>
              <w:snapToGrid w:val="0"/>
              <w:color w:val="000000"/>
              <w:szCs w:val="24"/>
            </w:rPr>
            <w:t>1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t xml:space="preserve">  of  </w: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numpages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noProof/>
              <w:snapToGrid w:val="0"/>
              <w:color w:val="000000"/>
              <w:szCs w:val="24"/>
            </w:rPr>
            <w:t>6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</w:p>
      </w:tc>
    </w:tr>
  </w:tbl>
  <w:p w14:paraId="127A1347" w14:textId="77777777" w:rsidR="002D5E6D" w:rsidRPr="001A1CF6" w:rsidRDefault="002D5E6D" w:rsidP="00444915">
    <w:pPr>
      <w:pStyle w:val="Header"/>
      <w:spacing w:before="0"/>
      <w:jc w:val="both"/>
      <w:rPr>
        <w:sz w:val="20"/>
        <w:szCs w:val="20"/>
      </w:rPr>
    </w:pPr>
  </w:p>
  <w:tbl>
    <w:tblPr>
      <w:tblStyle w:val="TableGrid"/>
      <w:tblW w:w="1006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9165"/>
    </w:tblGrid>
    <w:tr w:rsidR="000F7E71" w14:paraId="3BF8EBEB" w14:textId="77777777" w:rsidTr="003336B7">
      <w:trPr>
        <w:jc w:val="center"/>
      </w:trPr>
      <w:tc>
        <w:tcPr>
          <w:tcW w:w="900" w:type="dxa"/>
        </w:tcPr>
        <w:p w14:paraId="38982CEC" w14:textId="77777777" w:rsidR="000F7E71" w:rsidRPr="000A029D" w:rsidRDefault="000F7E71" w:rsidP="001A1CF6">
          <w:pPr>
            <w:spacing w:before="60" w:after="60"/>
            <w:ind w:left="-57" w:hanging="6"/>
            <w:rPr>
              <w:rFonts w:cs="Arial"/>
              <w:b/>
              <w:szCs w:val="24"/>
            </w:rPr>
          </w:pPr>
          <w:r w:rsidRPr="000A029D">
            <w:rPr>
              <w:rFonts w:cs="Arial"/>
              <w:b/>
              <w:szCs w:val="24"/>
            </w:rPr>
            <w:t xml:space="preserve">TITLE: </w:t>
          </w:r>
        </w:p>
      </w:tc>
      <w:tc>
        <w:tcPr>
          <w:tcW w:w="9165" w:type="dxa"/>
        </w:tcPr>
        <w:p w14:paraId="41001A2C" w14:textId="76FC070E" w:rsidR="000F7E71" w:rsidRPr="006E5D86" w:rsidRDefault="009720A9" w:rsidP="000A029D">
          <w:pPr>
            <w:tabs>
              <w:tab w:val="left" w:pos="1810"/>
            </w:tabs>
            <w:spacing w:before="60" w:after="60"/>
            <w:rPr>
              <w:rFonts w:cs="Arial"/>
              <w:b/>
              <w:szCs w:val="24"/>
            </w:rPr>
          </w:pPr>
          <w:proofErr w:type="gramStart"/>
          <w:r>
            <w:rPr>
              <w:b/>
              <w:bCs/>
              <w:color w:val="393D3F"/>
            </w:rPr>
            <w:t>{{ title</w:t>
          </w:r>
          <w:proofErr w:type="gramEnd"/>
          <w:r>
            <w:rPr>
              <w:b/>
              <w:bCs/>
              <w:color w:val="393D3F"/>
            </w:rPr>
            <w:t xml:space="preserve"> }}</w:t>
          </w:r>
        </w:p>
      </w:tc>
    </w:tr>
  </w:tbl>
  <w:p w14:paraId="577F595B" w14:textId="77777777" w:rsidR="008B3478" w:rsidRPr="000A029D" w:rsidRDefault="008B3478" w:rsidP="00444915">
    <w:pPr>
      <w:pStyle w:val="Header"/>
      <w:spacing w:before="0"/>
      <w:rPr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4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9"/>
      <w:gridCol w:w="3944"/>
      <w:gridCol w:w="1842"/>
      <w:gridCol w:w="993"/>
      <w:gridCol w:w="425"/>
      <w:gridCol w:w="967"/>
    </w:tblGrid>
    <w:tr w:rsidR="00D74962" w14:paraId="6C80781D" w14:textId="77777777" w:rsidTr="00164270">
      <w:trPr>
        <w:cantSplit/>
        <w:trHeight w:val="293"/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66B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  <w:r>
            <w:rPr>
              <w:noProof/>
              <w:lang w:eastAsia="en-SG"/>
            </w:rPr>
            <w:drawing>
              <wp:inline distT="0" distB="0" distL="0" distR="0" wp14:anchorId="43315A07" wp14:editId="5757916A">
                <wp:extent cx="1336040" cy="374015"/>
                <wp:effectExtent l="0" t="0" r="0" b="6985"/>
                <wp:docPr id="6" name="Picture 6" descr="UNIVA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A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6040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4" w:type="dxa"/>
          <w:tcBorders>
            <w:top w:val="single" w:sz="4" w:space="0" w:color="auto"/>
            <w:left w:val="nil"/>
            <w:bottom w:val="single" w:sz="6" w:space="0" w:color="auto"/>
            <w:right w:val="single" w:sz="6" w:space="0" w:color="auto"/>
          </w:tcBorders>
          <w:vAlign w:val="center"/>
        </w:tcPr>
        <w:p w14:paraId="6CC902B8" w14:textId="77777777" w:rsidR="00D74962" w:rsidRPr="008B3478" w:rsidRDefault="00D74962" w:rsidP="00D74962">
          <w:pPr>
            <w:jc w:val="center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ROCEDURE MANUAL</w:t>
          </w: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67A4C72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Document No.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4CD39824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FA24667" w14:textId="77777777" w:rsidTr="00164270">
      <w:trPr>
        <w:cantSplit/>
        <w:trHeight w:val="235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8CE4FA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 w:val="restart"/>
          <w:tcBorders>
            <w:top w:val="single" w:sz="6" w:space="0" w:color="auto"/>
            <w:left w:val="nil"/>
            <w:right w:val="single" w:sz="6" w:space="0" w:color="auto"/>
          </w:tcBorders>
        </w:tcPr>
        <w:p w14:paraId="133908CA" w14:textId="77777777" w:rsidR="00D74962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 xml:space="preserve">TITLE: </w:t>
          </w:r>
        </w:p>
        <w:p w14:paraId="0E12E92E" w14:textId="77777777" w:rsidR="00D74962" w:rsidRPr="008B3478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06883B3E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Revision No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.</w:t>
          </w: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33556F79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1D0012C0" w14:textId="77777777" w:rsidTr="00164270">
      <w:trPr>
        <w:cantSplit/>
        <w:trHeight w:val="250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73C84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right w:val="single" w:sz="6" w:space="0" w:color="auto"/>
          </w:tcBorders>
          <w:vAlign w:val="center"/>
        </w:tcPr>
        <w:p w14:paraId="57D6B371" w14:textId="77777777" w:rsidR="00D74962" w:rsidRPr="008B3478" w:rsidRDefault="00D74962" w:rsidP="00C12393">
          <w:pPr>
            <w:pStyle w:val="Heading2"/>
          </w:pP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AECE9D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Effective Date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nil"/>
            <w:right w:val="single" w:sz="4" w:space="0" w:color="auto"/>
          </w:tcBorders>
          <w:vAlign w:val="center"/>
        </w:tcPr>
        <w:p w14:paraId="673951B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51CA2EC" w14:textId="77777777" w:rsidTr="00164270">
      <w:trPr>
        <w:cantSplit/>
        <w:trHeight w:val="259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DC179C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bottom w:val="single" w:sz="4" w:space="0" w:color="auto"/>
            <w:right w:val="single" w:sz="6" w:space="0" w:color="auto"/>
          </w:tcBorders>
          <w:vAlign w:val="center"/>
        </w:tcPr>
        <w:p w14:paraId="64827690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left w:val="single" w:sz="6" w:space="0" w:color="auto"/>
            <w:bottom w:val="single" w:sz="4" w:space="0" w:color="auto"/>
          </w:tcBorders>
          <w:vAlign w:val="center"/>
        </w:tcPr>
        <w:p w14:paraId="7C0B69AC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age No:</w:t>
          </w:r>
        </w:p>
      </w:tc>
      <w:tc>
        <w:tcPr>
          <w:tcW w:w="9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CE1D2E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PAGE   \* MERGEFORMAT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1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  <w:tc>
        <w:tcPr>
          <w:tcW w:w="425" w:type="dxa"/>
          <w:tcBorders>
            <w:top w:val="single" w:sz="4" w:space="0" w:color="auto"/>
            <w:left w:val="nil"/>
            <w:bottom w:val="single" w:sz="4" w:space="0" w:color="auto"/>
          </w:tcBorders>
          <w:vAlign w:val="center"/>
        </w:tcPr>
        <w:p w14:paraId="5E641B6A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t>Of</w:t>
          </w:r>
        </w:p>
      </w:tc>
      <w:tc>
        <w:tcPr>
          <w:tcW w:w="967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7CA041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numpages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3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</w:tr>
  </w:tbl>
  <w:p w14:paraId="16A31240" w14:textId="77777777" w:rsidR="00D74962" w:rsidRDefault="00D74962" w:rsidP="00D7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132C8"/>
    <w:multiLevelType w:val="multilevel"/>
    <w:tmpl w:val="46A6BD0C"/>
    <w:numStyleLink w:val="Style2"/>
  </w:abstractNum>
  <w:abstractNum w:abstractNumId="1" w15:restartNumberingAfterBreak="0">
    <w:nsid w:val="161E2558"/>
    <w:multiLevelType w:val="multilevel"/>
    <w:tmpl w:val="B3A8D2C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169A3897"/>
    <w:multiLevelType w:val="multilevel"/>
    <w:tmpl w:val="46A6BD0C"/>
    <w:styleLink w:val="Style2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4891282E"/>
    <w:multiLevelType w:val="multilevel"/>
    <w:tmpl w:val="3CA035D8"/>
    <w:numStyleLink w:val="Style1"/>
  </w:abstractNum>
  <w:abstractNum w:abstractNumId="4" w15:restartNumberingAfterBreak="0">
    <w:nsid w:val="613D32C7"/>
    <w:multiLevelType w:val="multilevel"/>
    <w:tmpl w:val="68EC9550"/>
    <w:lvl w:ilvl="0">
      <w:start w:val="3"/>
      <w:numFmt w:val="decimal"/>
      <w:lvlText w:val="%1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92"/>
        </w:tabs>
        <w:ind w:left="792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08"/>
        </w:tabs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664"/>
        </w:tabs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816"/>
        </w:tabs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212"/>
        </w:tabs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968"/>
        </w:tabs>
        <w:ind w:left="4968" w:hanging="1800"/>
      </w:pPr>
      <w:rPr>
        <w:rFonts w:hint="default"/>
      </w:rPr>
    </w:lvl>
  </w:abstractNum>
  <w:abstractNum w:abstractNumId="5" w15:restartNumberingAfterBreak="0">
    <w:nsid w:val="687B1305"/>
    <w:multiLevelType w:val="hybridMultilevel"/>
    <w:tmpl w:val="6D7EF610"/>
    <w:lvl w:ilvl="0" w:tplc="E0F6F154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F4F75DF"/>
    <w:multiLevelType w:val="multilevel"/>
    <w:tmpl w:val="3CA035D8"/>
    <w:styleLink w:val="Style1"/>
    <w:lvl w:ilvl="0">
      <w:start w:val="1"/>
      <w:numFmt w:val="decimal"/>
      <w:lvlText w:val="%1.0"/>
      <w:lvlJc w:val="left"/>
      <w:pPr>
        <w:ind w:left="432" w:hanging="432"/>
      </w:pPr>
      <w:rPr>
        <w:rFonts w:ascii="Arial" w:hAnsi="Arial" w:hint="default"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7FA666E1"/>
    <w:multiLevelType w:val="multilevel"/>
    <w:tmpl w:val="A9A0E3FA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95371246">
    <w:abstractNumId w:val="5"/>
  </w:num>
  <w:num w:numId="2" w16cid:durableId="2012641357">
    <w:abstractNumId w:val="1"/>
  </w:num>
  <w:num w:numId="3" w16cid:durableId="1590578228">
    <w:abstractNumId w:val="1"/>
  </w:num>
  <w:num w:numId="4" w16cid:durableId="1634752380">
    <w:abstractNumId w:val="1"/>
  </w:num>
  <w:num w:numId="5" w16cid:durableId="1854496516">
    <w:abstractNumId w:val="1"/>
  </w:num>
  <w:num w:numId="6" w16cid:durableId="902830637">
    <w:abstractNumId w:val="3"/>
  </w:num>
  <w:num w:numId="7" w16cid:durableId="542253095">
    <w:abstractNumId w:val="6"/>
  </w:num>
  <w:num w:numId="8" w16cid:durableId="1799176844">
    <w:abstractNumId w:val="2"/>
  </w:num>
  <w:num w:numId="9" w16cid:durableId="306446592">
    <w:abstractNumId w:val="0"/>
  </w:num>
  <w:num w:numId="10" w16cid:durableId="1830245441">
    <w:abstractNumId w:val="7"/>
  </w:num>
  <w:num w:numId="11" w16cid:durableId="7956817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jKzMDWwMDayMDdS0lEKTi0uzszPAykwrAUAWg5KEywAAAA="/>
  </w:docVars>
  <w:rsids>
    <w:rsidRoot w:val="001768A8"/>
    <w:rsid w:val="00046C24"/>
    <w:rsid w:val="0004791E"/>
    <w:rsid w:val="000A029D"/>
    <w:rsid w:val="000A414B"/>
    <w:rsid w:val="000E7BD0"/>
    <w:rsid w:val="000F7E71"/>
    <w:rsid w:val="00110962"/>
    <w:rsid w:val="0016619B"/>
    <w:rsid w:val="001768A8"/>
    <w:rsid w:val="00182183"/>
    <w:rsid w:val="001A1CF6"/>
    <w:rsid w:val="001B2E55"/>
    <w:rsid w:val="001D0301"/>
    <w:rsid w:val="001E25D3"/>
    <w:rsid w:val="001F4E44"/>
    <w:rsid w:val="00254F7C"/>
    <w:rsid w:val="00266462"/>
    <w:rsid w:val="00281668"/>
    <w:rsid w:val="002909C0"/>
    <w:rsid w:val="002D5E6D"/>
    <w:rsid w:val="002E7271"/>
    <w:rsid w:val="00300217"/>
    <w:rsid w:val="003336B7"/>
    <w:rsid w:val="00371B91"/>
    <w:rsid w:val="00372D45"/>
    <w:rsid w:val="00395136"/>
    <w:rsid w:val="003A1447"/>
    <w:rsid w:val="003C6378"/>
    <w:rsid w:val="0043459A"/>
    <w:rsid w:val="00444915"/>
    <w:rsid w:val="004E2E5B"/>
    <w:rsid w:val="004E3DEF"/>
    <w:rsid w:val="004E48B4"/>
    <w:rsid w:val="0050278D"/>
    <w:rsid w:val="00566671"/>
    <w:rsid w:val="0058427A"/>
    <w:rsid w:val="005848CB"/>
    <w:rsid w:val="005B1FEE"/>
    <w:rsid w:val="005D779F"/>
    <w:rsid w:val="005E15C5"/>
    <w:rsid w:val="005E40B0"/>
    <w:rsid w:val="0068360B"/>
    <w:rsid w:val="006B3BC4"/>
    <w:rsid w:val="006E5D86"/>
    <w:rsid w:val="006F3077"/>
    <w:rsid w:val="00757133"/>
    <w:rsid w:val="00792660"/>
    <w:rsid w:val="00797B37"/>
    <w:rsid w:val="007C0977"/>
    <w:rsid w:val="007C25F5"/>
    <w:rsid w:val="007C73A2"/>
    <w:rsid w:val="00840E6E"/>
    <w:rsid w:val="00847BFA"/>
    <w:rsid w:val="008839FF"/>
    <w:rsid w:val="00886A88"/>
    <w:rsid w:val="008B3478"/>
    <w:rsid w:val="008C5950"/>
    <w:rsid w:val="008D3DB1"/>
    <w:rsid w:val="008F7F93"/>
    <w:rsid w:val="009210A7"/>
    <w:rsid w:val="00962A52"/>
    <w:rsid w:val="009720A9"/>
    <w:rsid w:val="00984CCB"/>
    <w:rsid w:val="009875B7"/>
    <w:rsid w:val="009906D3"/>
    <w:rsid w:val="009970C7"/>
    <w:rsid w:val="009B38D9"/>
    <w:rsid w:val="009C314C"/>
    <w:rsid w:val="009C3908"/>
    <w:rsid w:val="009E58E5"/>
    <w:rsid w:val="00A24392"/>
    <w:rsid w:val="00A24B1E"/>
    <w:rsid w:val="00A26492"/>
    <w:rsid w:val="00A676F6"/>
    <w:rsid w:val="00A7135A"/>
    <w:rsid w:val="00AA1082"/>
    <w:rsid w:val="00AC3536"/>
    <w:rsid w:val="00AC4F0B"/>
    <w:rsid w:val="00AF0374"/>
    <w:rsid w:val="00B00880"/>
    <w:rsid w:val="00B56E0B"/>
    <w:rsid w:val="00B737E7"/>
    <w:rsid w:val="00B85DB6"/>
    <w:rsid w:val="00BB061E"/>
    <w:rsid w:val="00BD3E5C"/>
    <w:rsid w:val="00BE4C1E"/>
    <w:rsid w:val="00C12393"/>
    <w:rsid w:val="00C22CD8"/>
    <w:rsid w:val="00C25A1E"/>
    <w:rsid w:val="00C304C3"/>
    <w:rsid w:val="00C347A4"/>
    <w:rsid w:val="00C74E8A"/>
    <w:rsid w:val="00C74F52"/>
    <w:rsid w:val="00CA7ACE"/>
    <w:rsid w:val="00CE629D"/>
    <w:rsid w:val="00CF49EF"/>
    <w:rsid w:val="00CF4C8A"/>
    <w:rsid w:val="00D000E0"/>
    <w:rsid w:val="00D16B95"/>
    <w:rsid w:val="00D34BFE"/>
    <w:rsid w:val="00D5104A"/>
    <w:rsid w:val="00D62007"/>
    <w:rsid w:val="00D66FF7"/>
    <w:rsid w:val="00D73D02"/>
    <w:rsid w:val="00D74962"/>
    <w:rsid w:val="00DC641F"/>
    <w:rsid w:val="00DC7447"/>
    <w:rsid w:val="00DD43C7"/>
    <w:rsid w:val="00E0421A"/>
    <w:rsid w:val="00E138B5"/>
    <w:rsid w:val="00E274E2"/>
    <w:rsid w:val="00E61925"/>
    <w:rsid w:val="00E735A7"/>
    <w:rsid w:val="00EF36B0"/>
    <w:rsid w:val="00F26C78"/>
    <w:rsid w:val="00F44DAD"/>
    <w:rsid w:val="00F65656"/>
    <w:rsid w:val="00F91533"/>
    <w:rsid w:val="00FA18BF"/>
    <w:rsid w:val="00FA6DFD"/>
    <w:rsid w:val="00FB19C7"/>
    <w:rsid w:val="00FC117E"/>
    <w:rsid w:val="00FF1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513FD"/>
  <w15:docId w15:val="{21C31A90-F8B0-43B6-9B4F-D28057DEF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6F6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6DFD"/>
    <w:pPr>
      <w:numPr>
        <w:numId w:val="10"/>
      </w:numPr>
      <w:spacing w:before="240" w:after="240"/>
      <w:ind w:left="567" w:hanging="567"/>
      <w:jc w:val="both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C12393"/>
    <w:pPr>
      <w:numPr>
        <w:ilvl w:val="1"/>
        <w:numId w:val="10"/>
      </w:numPr>
      <w:ind w:left="1134" w:hanging="567"/>
      <w:jc w:val="both"/>
      <w:outlineLvl w:val="1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D74962"/>
    <w:pPr>
      <w:numPr>
        <w:ilvl w:val="2"/>
        <w:numId w:val="10"/>
      </w:numPr>
      <w:ind w:left="1985" w:hanging="851"/>
      <w:jc w:val="both"/>
      <w:outlineLvl w:val="2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D74962"/>
    <w:pPr>
      <w:numPr>
        <w:ilvl w:val="3"/>
        <w:numId w:val="10"/>
      </w:numPr>
      <w:ind w:left="3119" w:hanging="1134"/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53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533"/>
    <w:pPr>
      <w:keepNext/>
      <w:keepLines/>
      <w:numPr>
        <w:ilvl w:val="5"/>
        <w:numId w:val="10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533"/>
    <w:pPr>
      <w:keepNext/>
      <w:keepLines/>
      <w:numPr>
        <w:ilvl w:val="6"/>
        <w:numId w:val="10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533"/>
    <w:pPr>
      <w:keepNext/>
      <w:keepLines/>
      <w:numPr>
        <w:ilvl w:val="7"/>
        <w:numId w:val="10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533"/>
    <w:pPr>
      <w:keepNext/>
      <w:keepLines/>
      <w:numPr>
        <w:ilvl w:val="8"/>
        <w:numId w:val="10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DFD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C12393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D74962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D74962"/>
    <w:rPr>
      <w:rFonts w:ascii="Arial" w:eastAsiaTheme="majorEastAsia" w:hAnsi="Arial" w:cstheme="majorBidi"/>
      <w:iCs/>
      <w:sz w:val="24"/>
    </w:rPr>
  </w:style>
  <w:style w:type="paragraph" w:styleId="ListParagraph">
    <w:name w:val="List Paragraph"/>
    <w:basedOn w:val="Normal"/>
    <w:uiPriority w:val="34"/>
    <w:qFormat/>
    <w:rsid w:val="00F91533"/>
    <w:pPr>
      <w:ind w:left="720"/>
      <w:contextualSpacing/>
    </w:pPr>
  </w:style>
  <w:style w:type="numbering" w:customStyle="1" w:styleId="Style1">
    <w:name w:val="Style1"/>
    <w:uiPriority w:val="99"/>
    <w:rsid w:val="00F91533"/>
    <w:pPr>
      <w:numPr>
        <w:numId w:val="7"/>
      </w:numPr>
    </w:pPr>
  </w:style>
  <w:style w:type="numbering" w:customStyle="1" w:styleId="Style2">
    <w:name w:val="Style2"/>
    <w:uiPriority w:val="99"/>
    <w:rsid w:val="00F91533"/>
    <w:pPr>
      <w:numPr>
        <w:numId w:val="8"/>
      </w:numPr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F9153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9153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5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478"/>
  </w:style>
  <w:style w:type="paragraph" w:styleId="Footer">
    <w:name w:val="footer"/>
    <w:basedOn w:val="Normal"/>
    <w:link w:val="Foot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B3478"/>
  </w:style>
  <w:style w:type="table" w:styleId="TableGrid">
    <w:name w:val="Table Grid"/>
    <w:basedOn w:val="TableNormal"/>
    <w:uiPriority w:val="39"/>
    <w:rsid w:val="000F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8E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E5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rFonts w:ascii="Arial" w:hAnsi="Arial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17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9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4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383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45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3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73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6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01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52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0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1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4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1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21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97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0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11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9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9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8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27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6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1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0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9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6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5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0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0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50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8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7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91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86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9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1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58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4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8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09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942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25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1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5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1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39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23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42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82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2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77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3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0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33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43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0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9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8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74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3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05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56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3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0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7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2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6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1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65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2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25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56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3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5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3</Words>
  <Characters>988</Characters>
  <Application>Microsoft Office Word</Application>
  <DocSecurity>0</DocSecurity>
  <Lines>8</Lines>
  <Paragraphs>2</Paragraphs>
  <ScaleCrop>false</ScaleCrop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CHUA YUE KAH  NICHOLAS</cp:lastModifiedBy>
  <cp:revision>2</cp:revision>
  <dcterms:created xsi:type="dcterms:W3CDTF">2024-12-05T14:30:00Z</dcterms:created>
  <dcterms:modified xsi:type="dcterms:W3CDTF">2024-12-05T14:30:00Z</dcterms:modified>
</cp:coreProperties>
</file>